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F8DE0" w14:textId="06302060" w:rsidR="00FE7270" w:rsidRPr="00BB2DF8" w:rsidRDefault="00FE7270" w:rsidP="0048624E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7</w:t>
      </w:r>
    </w:p>
    <w:p w14:paraId="43D2A351" w14:textId="77777777" w:rsidR="00FE7270" w:rsidRPr="00BB2DF8" w:rsidRDefault="00FE7270" w:rsidP="0048624E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3/2024 academic year</w:t>
      </w:r>
    </w:p>
    <w:p w14:paraId="765F5C29" w14:textId="4C5EAB85" w:rsidR="00FE7270" w:rsidRDefault="00FE7270">
      <w:pPr>
        <w:rPr>
          <w:lang w:val="en-US"/>
        </w:rPr>
      </w:pPr>
    </w:p>
    <w:p w14:paraId="66E6F16B" w14:textId="44C8897C" w:rsidR="00FE7270" w:rsidRDefault="00FE7270">
      <w:pPr>
        <w:rPr>
          <w:lang w:val="en-US"/>
        </w:rPr>
      </w:pPr>
      <w:bookmarkStart w:id="0" w:name="_GoBack"/>
      <w:bookmarkEnd w:id="0"/>
    </w:p>
    <w:p w14:paraId="6715EB29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EEB5FE8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36CB2338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 xml:space="preserve">..............................................................................................                       </w:t>
      </w:r>
    </w:p>
    <w:p w14:paraId="2A12F050" w14:textId="77777777" w:rsidR="00FE7270" w:rsidRPr="00EE7719" w:rsidRDefault="00FE7270" w:rsidP="00FE7270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scientific degree/ title, first and last name of the person making declaration)</w:t>
      </w:r>
    </w:p>
    <w:p w14:paraId="339A0627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</w:p>
    <w:p w14:paraId="36EADEE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6B756056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0FDB416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name and address of the employing unit</w:t>
      </w:r>
      <w:r>
        <w:rPr>
          <w:rFonts w:eastAsia="Times New Roman"/>
          <w:kern w:val="1"/>
          <w:sz w:val="16"/>
          <w:szCs w:val="16"/>
          <w:lang w:val="en-US" w:eastAsia="pl-PL"/>
        </w:rPr>
        <w:t>)</w:t>
      </w:r>
    </w:p>
    <w:p w14:paraId="6FF278BF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40F1F8A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339B73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e-mail-address)</w:t>
      </w:r>
    </w:p>
    <w:p w14:paraId="2835A646" w14:textId="77777777" w:rsidR="00FE7270" w:rsidRPr="00EE7719" w:rsidRDefault="00FE7270" w:rsidP="00FE7270">
      <w:pPr>
        <w:spacing w:after="0" w:line="360" w:lineRule="atLeast"/>
        <w:contextualSpacing/>
        <w:rPr>
          <w:rFonts w:eastAsia="Times New Roman"/>
          <w:b/>
          <w:sz w:val="24"/>
          <w:szCs w:val="24"/>
          <w:lang w:val="en-US" w:eastAsia="pl-PL"/>
        </w:rPr>
      </w:pPr>
    </w:p>
    <w:p w14:paraId="2D388C3E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6D6904EE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70EF1991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1FB4BA4D" w14:textId="77777777" w:rsidR="00FE7270" w:rsidRPr="003F5EEC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735BE1BA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26EFA0E5" w14:textId="77777777" w:rsidR="00FE7270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f the scientific staff member foreseen as the foreign supervisor to agree to supervise the candidate after he/she has qualified for the doctoral school</w:t>
      </w:r>
    </w:p>
    <w:p w14:paraId="51FC42A3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55955210" w14:textId="77777777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EE7719">
        <w:rPr>
          <w:rFonts w:eastAsia="Times New Roman"/>
          <w:sz w:val="24"/>
          <w:szCs w:val="24"/>
          <w:lang w:val="en-US" w:eastAsia="pl-PL"/>
        </w:rPr>
        <w:t xml:space="preserve">I agree to be the co-supervisor of the doctoral thesis of Ms./Ms. ......................................................................................., who applies for admission to the </w:t>
      </w:r>
      <w:r>
        <w:rPr>
          <w:rFonts w:eastAsia="Times New Roman"/>
          <w:sz w:val="24"/>
          <w:szCs w:val="24"/>
          <w:lang w:val="en-US" w:eastAsia="pl-PL"/>
        </w:rPr>
        <w:t>Poznan University of Medical Sciences Doctoral School.</w:t>
      </w:r>
    </w:p>
    <w:p w14:paraId="5C7A0A66" w14:textId="77777777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</w:p>
    <w:p w14:paraId="50EDDC0C" w14:textId="77777777" w:rsidR="00FE7270" w:rsidRPr="00901EFF" w:rsidRDefault="00FE7270" w:rsidP="00FE7270">
      <w:pPr>
        <w:spacing w:after="0" w:line="36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901EFF">
        <w:rPr>
          <w:rFonts w:eastAsia="Times New Roman"/>
          <w:sz w:val="24"/>
          <w:szCs w:val="24"/>
          <w:lang w:val="en-US" w:eastAsia="pl-PL"/>
        </w:rPr>
        <w:t>I declare that I have published scientific output for the last five years. My scientific output for the years 2018-2022 includes ....................... publications with a total IF = .......................; including respectively ....................... publications as a first author with a total IF = .......................</w:t>
      </w:r>
    </w:p>
    <w:p w14:paraId="501F8EE7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5BA05E3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2C80CABB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3EE25AC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42282B19" w14:textId="77777777" w:rsidR="00FE7270" w:rsidRPr="003F5EEC" w:rsidRDefault="00FE7270" w:rsidP="00FE7270">
      <w:pPr>
        <w:spacing w:after="0" w:line="360" w:lineRule="atLeast"/>
        <w:contextualSpacing/>
        <w:rPr>
          <w:rFonts w:eastAsia="Times New Roman" w:cs="Arial"/>
          <w:sz w:val="24"/>
          <w:szCs w:val="24"/>
          <w:lang w:val="en-US" w:eastAsia="pl-PL"/>
        </w:rPr>
      </w:pPr>
      <w:r w:rsidRPr="003F5EEC">
        <w:rPr>
          <w:rFonts w:eastAsia="Times New Roman" w:cs="Arial"/>
          <w:sz w:val="24"/>
          <w:szCs w:val="24"/>
          <w:lang w:val="en-US" w:eastAsia="pl-PL"/>
        </w:rPr>
        <w:t>........................................</w:t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  <w:t xml:space="preserve">          ......................................................................</w:t>
      </w:r>
    </w:p>
    <w:p w14:paraId="1A0A4257" w14:textId="77777777" w:rsidR="00FE7270" w:rsidRPr="00901EFF" w:rsidRDefault="00FE7270" w:rsidP="00FE7270">
      <w:pPr>
        <w:spacing w:after="0" w:line="360" w:lineRule="atLeast"/>
        <w:ind w:firstLine="284"/>
        <w:contextualSpacing/>
        <w:rPr>
          <w:rFonts w:eastAsia="Times New Roman" w:cs="Arial"/>
          <w:sz w:val="16"/>
          <w:szCs w:val="16"/>
          <w:lang w:val="en-US" w:eastAsia="pl-PL"/>
        </w:rPr>
      </w:pPr>
      <w:r w:rsidRPr="003F5EEC">
        <w:rPr>
          <w:rFonts w:eastAsia="Times New Roman"/>
          <w:sz w:val="16"/>
          <w:szCs w:val="16"/>
          <w:lang w:val="en-US" w:eastAsia="pl-PL"/>
        </w:rPr>
        <w:t xml:space="preserve">                         </w:t>
      </w:r>
      <w:r w:rsidRPr="00901EFF">
        <w:rPr>
          <w:rFonts w:eastAsia="Times New Roman"/>
          <w:sz w:val="16"/>
          <w:szCs w:val="16"/>
          <w:lang w:val="en-US" w:eastAsia="pl-PL"/>
        </w:rPr>
        <w:t>(date)</w:t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>
        <w:rPr>
          <w:rFonts w:eastAsia="Times New Roman"/>
          <w:sz w:val="16"/>
          <w:szCs w:val="16"/>
          <w:lang w:val="en-US" w:eastAsia="pl-PL"/>
        </w:rPr>
        <w:t xml:space="preserve">       </w:t>
      </w:r>
      <w:r w:rsidRPr="00901EFF">
        <w:rPr>
          <w:rFonts w:eastAsia="Times New Roman"/>
          <w:sz w:val="16"/>
          <w:szCs w:val="16"/>
          <w:lang w:val="en-US" w:eastAsia="pl-PL"/>
        </w:rPr>
        <w:t>(</w:t>
      </w:r>
      <w:r w:rsidRPr="00671EB0">
        <w:rPr>
          <w:rFonts w:ascii="Calibri" w:eastAsia="Times New Roman" w:hAnsi="Calibri" w:cs="Times New Roman"/>
          <w:sz w:val="16"/>
          <w:szCs w:val="16"/>
          <w:lang w:val="en"/>
        </w:rPr>
        <w:t>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 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of the person making declaration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)</w:t>
      </w:r>
    </w:p>
    <w:p w14:paraId="169FB86F" w14:textId="77777777" w:rsidR="00FE7270" w:rsidRPr="00901EFF" w:rsidRDefault="00FE7270" w:rsidP="00FE7270">
      <w:pPr>
        <w:rPr>
          <w:lang w:val="en-US"/>
        </w:rPr>
      </w:pP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01A0F" w14:textId="77777777" w:rsidR="00A33C4E" w:rsidRDefault="00A33C4E">
      <w:pPr>
        <w:spacing w:after="0" w:line="240" w:lineRule="auto"/>
      </w:pPr>
      <w:r>
        <w:separator/>
      </w:r>
    </w:p>
  </w:endnote>
  <w:endnote w:type="continuationSeparator" w:id="0">
    <w:p w14:paraId="43BDFDE9" w14:textId="77777777" w:rsidR="00A33C4E" w:rsidRDefault="00A33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2E00AD" w:rsidRDefault="002E00AD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2E00AD" w:rsidRDefault="002E00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2E00AD" w:rsidRPr="00852377" w:rsidRDefault="002E00AD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2E00AD" w:rsidRPr="00852377" w:rsidRDefault="002E00AD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5E4FD9" w14:textId="77777777" w:rsidR="00A33C4E" w:rsidRDefault="00A33C4E">
      <w:pPr>
        <w:spacing w:after="0" w:line="240" w:lineRule="auto"/>
      </w:pPr>
      <w:r>
        <w:separator/>
      </w:r>
    </w:p>
  </w:footnote>
  <w:footnote w:type="continuationSeparator" w:id="0">
    <w:p w14:paraId="422E170F" w14:textId="77777777" w:rsidR="00A33C4E" w:rsidRDefault="00A33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A7369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502D9"/>
    <w:rsid w:val="00461DF5"/>
    <w:rsid w:val="004731C2"/>
    <w:rsid w:val="0047383D"/>
    <w:rsid w:val="004815A7"/>
    <w:rsid w:val="0048624E"/>
    <w:rsid w:val="00495FBE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3C4E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F36B7"/>
    <w:rsid w:val="00B018A2"/>
    <w:rsid w:val="00B17C6C"/>
    <w:rsid w:val="00B21A78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8</cp:revision>
  <cp:lastPrinted>2021-03-08T08:23:00Z</cp:lastPrinted>
  <dcterms:created xsi:type="dcterms:W3CDTF">2023-02-15T08:54:00Z</dcterms:created>
  <dcterms:modified xsi:type="dcterms:W3CDTF">2023-02-17T13:28:00Z</dcterms:modified>
</cp:coreProperties>
</file>